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7fa89ce7916614ff1ba2f9f76d7ab2c5f4aabcf"/>
    <w:p>
      <w:pPr>
        <w:pStyle w:val="Heading3"/>
      </w:pPr>
      <w:r>
        <w:t xml:space="preserve">Тематические информационно-разъяснительные материалы в сфере противодействия коррупции, разработанные Генеральной прокуратурой РФ во взаимодействии с Правительством Москвы</w:t>
      </w:r>
    </w:p>
    <w:p>
      <w:pPr>
        <w:pStyle w:val="FirstParagraph"/>
      </w:pPr>
      <w:r>
        <w:t xml:space="preserve">15.01.2019</w:t>
      </w:r>
    </w:p>
    <w:p>
      <w:pPr>
        <w:pStyle w:val="BodyText"/>
      </w:pPr>
      <w:r>
        <w:t xml:space="preserve">Тематические информационно-разъяснительные материалы в сфере противодействия коррупции, разработанные Генеральной прокуратурой РФ во взаимодействии с Правительством Москвы:</w:t>
      </w:r>
    </w:p>
    <w:p>
      <w:pPr>
        <w:pStyle w:val="BodyText"/>
      </w:pP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Буклет «Мы против коррупции в жилищно-коммунальной сфере!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Буклет «Мы против коррупции в здравоохранении!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Буклет «Мы против коррупции на дорогах!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Буклет «Мы против коррупции в образовании!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Буклет «Мы против коррупции в сфере оказания ритуальных услуг!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Памятка для служащих «Контроль за соответствием расходов государственных и муниципальных служащих их доходам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Памятка для служащих «Конфликт интересов на государственной и муниципальной службе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Памятка для предпринимателей «ПРОТИВОДЕЙСТВИЕ КОРРУПЦИИ»</w:t>
        </w:r>
      </w:hyperlink>
    </w:p>
    <w:p>
      <w:pPr>
        <w:pStyle w:val="BodyText"/>
      </w:pP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Памятка «Административная ответственность юридических лиц за совершение правонарушений коррупционной направленности»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- Памятка «Противодействие коррупции в спорте»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- Памятка для служащих Сведения о доходах, расходах, об имуществе и обязательствах имущественного характера»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- Буклет «История одного чиновника»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- Буклет «Коррупция вчера – сегодня - завтра»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- Буклет «Эстафета добрых дел»</w:t>
        </w:r>
      </w:hyperlink>
    </w:p>
    <w:p>
      <w:pPr>
        <w:pStyle w:val="BodyText"/>
      </w:pPr>
      <w:r>
        <w:t xml:space="preserve">- </w:t>
      </w:r>
      <w:hyperlink r:id="rId34">
        <w:r>
          <w:rPr>
            <w:rStyle w:val="Hyperlink"/>
          </w:rPr>
          <w:t xml:space="preserve">Видеоролик «Чиновник»</w:t>
        </w:r>
      </w:hyperlink>
    </w:p>
    <w:p>
      <w:pPr>
        <w:pStyle w:val="BodyText"/>
      </w:pPr>
      <w:r>
        <w:t xml:space="preserve">- </w:t>
      </w:r>
      <w:hyperlink r:id="rId35">
        <w:r>
          <w:rPr>
            <w:rStyle w:val="Hyperlink"/>
          </w:rPr>
          <w:t xml:space="preserve">Видеоролик «Эстафета»</w:t>
        </w:r>
      </w:hyperlink>
    </w:p>
    <w:p>
      <w:pPr>
        <w:pStyle w:val="BodyText"/>
      </w:pPr>
      <w:r>
        <w:t xml:space="preserve">- </w:t>
      </w:r>
      <w:hyperlink r:id="rId36">
        <w:r>
          <w:rPr>
            <w:rStyle w:val="Hyperlink"/>
          </w:rPr>
          <w:t xml:space="preserve">Видеоролик «Вредная привычка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7">
        <w:r>
          <w:rPr>
            <w:rStyle w:val="Hyperlink"/>
          </w:rPr>
          <w:t xml:space="preserve">http://presnya.mos.ru/anti-corruption/methodical-materials/detail/7818639.html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/corruption_sport.pdf" TargetMode="External" /><Relationship Type="http://schemas.openxmlformats.org/officeDocument/2006/relationships/hyperlink" Id="rId30" Target="/sved_2017.pdf" TargetMode="External" /><Relationship Type="http://schemas.openxmlformats.org/officeDocument/2006/relationships/hyperlink" Id="rId32" Target="/&#1041;&#1091;&#1082;&#1083;&#1077;&#1090;%20%20&#1050;&#1086;&#1088;&#1088;&#1091;&#1087;&#1094;&#1080;&#1103;%20&#1074;&#1095;&#1077;&#1088;&#1072;%20-%20&#1089;&#1077;&#1075;&#1086;&#1076;&#1085;&#1103;%20-%20&#1079;&#1072;&#1074;&#1090;&#1088;&#1072;.pdf" TargetMode="External" /><Relationship Type="http://schemas.openxmlformats.org/officeDocument/2006/relationships/hyperlink" Id="rId33" Target="/&#1041;&#1091;&#1082;&#1083;&#1077;&#1090;%20%20&#1069;&#1089;&#1090;&#1072;&#1092;&#1077;&#1090;&#1072;%20&#1076;&#1086;&#1073;&#1088;&#1099;&#1093;%20&#1076;&#1077;&#1083;.pdf" TargetMode="External" /><Relationship Type="http://schemas.openxmlformats.org/officeDocument/2006/relationships/hyperlink" Id="rId31" Target="/&#1041;&#1091;&#1082;&#1083;&#1077;&#1090;.%20&#1048;&#1089;&#1090;&#1086;&#1088;&#1080;&#1103;%20&#1086;&#1076;&#1085;&#1086;&#1075;&#1086;%20&#1095;&#1080;&#1085;&#1086;&#1074;&#1085;&#1080;&#1082;&#1072;.pdf" TargetMode="External" /><Relationship Type="http://schemas.openxmlformats.org/officeDocument/2006/relationships/hyperlink" Id="rId36" Target="/&#1042;&#1088;&#1077;&#1076;&#1085;&#1072;&#1103;%20&#1087;&#1088;&#1080;&#1074;&#1099;&#1095;&#1082;&#1072;.mp4" TargetMode="External" /><Relationship Type="http://schemas.openxmlformats.org/officeDocument/2006/relationships/hyperlink" Id="rId34" Target="/&#1063;&#1080;&#1085;&#1086;&#1074;&#1085;&#1080;&#1082;_2.mp4" TargetMode="External" /><Relationship Type="http://schemas.openxmlformats.org/officeDocument/2006/relationships/hyperlink" Id="rId35" Target="/&#1069;&#1089;&#1090;&#1072;&#1092;&#1077;&#1090;&#1072;.mp4" TargetMode="External" /><Relationship Type="http://schemas.openxmlformats.org/officeDocument/2006/relationships/hyperlink" Id="rId38" Target="http://presnya.mos.ru" TargetMode="External" /><Relationship Type="http://schemas.openxmlformats.org/officeDocument/2006/relationships/hyperlink" Id="rId37" Target="http://presnya.mos.ru/anti-corruption/methodical-materials/detail/7818639.html" TargetMode="External" /><Relationship Type="http://schemas.openxmlformats.org/officeDocument/2006/relationships/hyperlink" Id="rId20" Target="https://presnya.mos.ru/%D0%9F%D0%B0%D0%BC%D1%8F%D1%82%D0%BA%D0%B0.%20%D0%96%D0%9A%D0%A5.pdf" TargetMode="External" /><Relationship Type="http://schemas.openxmlformats.org/officeDocument/2006/relationships/hyperlink" Id="rId21" Target="https://presnya.mos.ru/%D0%9F%D0%B0%D0%BC%D1%8F%D1%82%D0%BA%D0%B0.%20%D0%97%D0%B4%D1%80%D0%B0%D0%B2%D0%BE%D0%BE%D1%85%D1%80%D0%B0%D0%BD%D0%B5%D0%BD%D0%B8%D0%B5.pdf" TargetMode="External" /><Relationship Type="http://schemas.openxmlformats.org/officeDocument/2006/relationships/hyperlink" Id="rId22" Target="https://presnya.mos.ru/%D0%9F%D0%B0%D0%BC%D1%8F%D1%82%D0%BA%D0%B0.%20%D0%9D%D0%B0%20%D0%B4%D0%BE%D1%80%D0%BE%D0%B3%D0%B0%D1%85.pdf" TargetMode="External" /><Relationship Type="http://schemas.openxmlformats.org/officeDocument/2006/relationships/hyperlink" Id="rId23" Target="https://presnya.mos.ru/%D0%9F%D0%B0%D0%BC%D1%8F%D1%82%D0%BA%D0%B0.%20%D0%9E%D0%B1%D1%80%D0%B0%D0%B7%D0%BE%D0%B2%D0%B0%D0%BD%D0%B8%D0%B5.pdf" TargetMode="External" /><Relationship Type="http://schemas.openxmlformats.org/officeDocument/2006/relationships/hyperlink" Id="rId24" Target="https://presnya.mos.ru/%D0%9F%D0%B0%D0%BC%D1%8F%D1%82%D0%BA%D0%B0.%20%D0%A0%D0%B8%D1%82%D1%83%D0%B0%D0%BB%D1%8C%D0%BD%D1%8B%D0%B5%20%D1%83%D1%81%D0%BB%D1%83%D0%B3%D0%B8.pdf" TargetMode="External" /><Relationship Type="http://schemas.openxmlformats.org/officeDocument/2006/relationships/hyperlink" Id="rId27" Target="https://presnya.mos.ru/business.pdf" TargetMode="External" /><Relationship Type="http://schemas.openxmlformats.org/officeDocument/2006/relationships/hyperlink" Id="rId25" Target="https://presnya.mos.ru/memo_1.pdf" TargetMode="External" /><Relationship Type="http://schemas.openxmlformats.org/officeDocument/2006/relationships/hyperlink" Id="rId26" Target="https://presnya.mos.ru/memo_2.pdf" TargetMode="External" /><Relationship Type="http://schemas.openxmlformats.org/officeDocument/2006/relationships/hyperlink" Id="rId28" Target="https://presnya.mos.ru/yurlica_201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/corruption_sport.pdf" TargetMode="External" /><Relationship Type="http://schemas.openxmlformats.org/officeDocument/2006/relationships/hyperlink" Id="rId30" Target="/sved_2017.pdf" TargetMode="External" /><Relationship Type="http://schemas.openxmlformats.org/officeDocument/2006/relationships/hyperlink" Id="rId32" Target="/&#1041;&#1091;&#1082;&#1083;&#1077;&#1090;%20%20&#1050;&#1086;&#1088;&#1088;&#1091;&#1087;&#1094;&#1080;&#1103;%20&#1074;&#1095;&#1077;&#1088;&#1072;%20-%20&#1089;&#1077;&#1075;&#1086;&#1076;&#1085;&#1103;%20-%20&#1079;&#1072;&#1074;&#1090;&#1088;&#1072;.pdf" TargetMode="External" /><Relationship Type="http://schemas.openxmlformats.org/officeDocument/2006/relationships/hyperlink" Id="rId33" Target="/&#1041;&#1091;&#1082;&#1083;&#1077;&#1090;%20%20&#1069;&#1089;&#1090;&#1072;&#1092;&#1077;&#1090;&#1072;%20&#1076;&#1086;&#1073;&#1088;&#1099;&#1093;%20&#1076;&#1077;&#1083;.pdf" TargetMode="External" /><Relationship Type="http://schemas.openxmlformats.org/officeDocument/2006/relationships/hyperlink" Id="rId31" Target="/&#1041;&#1091;&#1082;&#1083;&#1077;&#1090;.%20&#1048;&#1089;&#1090;&#1086;&#1088;&#1080;&#1103;%20&#1086;&#1076;&#1085;&#1086;&#1075;&#1086;%20&#1095;&#1080;&#1085;&#1086;&#1074;&#1085;&#1080;&#1082;&#1072;.pdf" TargetMode="External" /><Relationship Type="http://schemas.openxmlformats.org/officeDocument/2006/relationships/hyperlink" Id="rId36" Target="/&#1042;&#1088;&#1077;&#1076;&#1085;&#1072;&#1103;%20&#1087;&#1088;&#1080;&#1074;&#1099;&#1095;&#1082;&#1072;.mp4" TargetMode="External" /><Relationship Type="http://schemas.openxmlformats.org/officeDocument/2006/relationships/hyperlink" Id="rId34" Target="/&#1063;&#1080;&#1085;&#1086;&#1074;&#1085;&#1080;&#1082;_2.mp4" TargetMode="External" /><Relationship Type="http://schemas.openxmlformats.org/officeDocument/2006/relationships/hyperlink" Id="rId35" Target="/&#1069;&#1089;&#1090;&#1072;&#1092;&#1077;&#1090;&#1072;.mp4" TargetMode="External" /><Relationship Type="http://schemas.openxmlformats.org/officeDocument/2006/relationships/hyperlink" Id="rId38" Target="http://presnya.mos.ru" TargetMode="External" /><Relationship Type="http://schemas.openxmlformats.org/officeDocument/2006/relationships/hyperlink" Id="rId37" Target="http://presnya.mos.ru/anti-corruption/methodical-materials/detail/7818639.html" TargetMode="External" /><Relationship Type="http://schemas.openxmlformats.org/officeDocument/2006/relationships/hyperlink" Id="rId20" Target="https://presnya.mos.ru/%D0%9F%D0%B0%D0%BC%D1%8F%D1%82%D0%BA%D0%B0.%20%D0%96%D0%9A%D0%A5.pdf" TargetMode="External" /><Relationship Type="http://schemas.openxmlformats.org/officeDocument/2006/relationships/hyperlink" Id="rId21" Target="https://presnya.mos.ru/%D0%9F%D0%B0%D0%BC%D1%8F%D1%82%D0%BA%D0%B0.%20%D0%97%D0%B4%D1%80%D0%B0%D0%B2%D0%BE%D0%BE%D1%85%D1%80%D0%B0%D0%BD%D0%B5%D0%BD%D0%B8%D0%B5.pdf" TargetMode="External" /><Relationship Type="http://schemas.openxmlformats.org/officeDocument/2006/relationships/hyperlink" Id="rId22" Target="https://presnya.mos.ru/%D0%9F%D0%B0%D0%BC%D1%8F%D1%82%D0%BA%D0%B0.%20%D0%9D%D0%B0%20%D0%B4%D0%BE%D1%80%D0%BE%D0%B3%D0%B0%D1%85.pdf" TargetMode="External" /><Relationship Type="http://schemas.openxmlformats.org/officeDocument/2006/relationships/hyperlink" Id="rId23" Target="https://presnya.mos.ru/%D0%9F%D0%B0%D0%BC%D1%8F%D1%82%D0%BA%D0%B0.%20%D0%9E%D0%B1%D1%80%D0%B0%D0%B7%D0%BE%D0%B2%D0%B0%D0%BD%D0%B8%D0%B5.pdf" TargetMode="External" /><Relationship Type="http://schemas.openxmlformats.org/officeDocument/2006/relationships/hyperlink" Id="rId24" Target="https://presnya.mos.ru/%D0%9F%D0%B0%D0%BC%D1%8F%D1%82%D0%BA%D0%B0.%20%D0%A0%D0%B8%D1%82%D1%83%D0%B0%D0%BB%D1%8C%D0%BD%D1%8B%D0%B5%20%D1%83%D1%81%D0%BB%D1%83%D0%B3%D0%B8.pdf" TargetMode="External" /><Relationship Type="http://schemas.openxmlformats.org/officeDocument/2006/relationships/hyperlink" Id="rId27" Target="https://presnya.mos.ru/business.pdf" TargetMode="External" /><Relationship Type="http://schemas.openxmlformats.org/officeDocument/2006/relationships/hyperlink" Id="rId25" Target="https://presnya.mos.ru/memo_1.pdf" TargetMode="External" /><Relationship Type="http://schemas.openxmlformats.org/officeDocument/2006/relationships/hyperlink" Id="rId26" Target="https://presnya.mos.ru/memo_2.pdf" TargetMode="External" /><Relationship Type="http://schemas.openxmlformats.org/officeDocument/2006/relationships/hyperlink" Id="rId28" Target="https://presnya.mos.ru/yurlica_201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7:41:25Z</dcterms:created>
  <dcterms:modified xsi:type="dcterms:W3CDTF">2025-06-23T17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